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A839C3" w:rsidRDefault="00F44210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ini-Project Synopsis</w:t>
      </w:r>
    </w:p>
    <w:p w14:paraId="00000002" w14:textId="50739215" w:rsidR="00A839C3" w:rsidRDefault="00F44210" w:rsidP="1DC82824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1DC82824">
        <w:rPr>
          <w:rFonts w:ascii="Times New Roman" w:eastAsia="Times New Roman" w:hAnsi="Times New Roman" w:cs="Times New Roman"/>
          <w:b/>
          <w:bCs/>
          <w:sz w:val="24"/>
          <w:szCs w:val="24"/>
        </w:rPr>
        <w:t>Advanced Programming Lab (ICT 3166)</w:t>
      </w:r>
    </w:p>
    <w:p w14:paraId="2E09B215" w14:textId="7EE772BC" w:rsidR="1DC82824" w:rsidRDefault="1DC82824" w:rsidP="1DC82824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5079F36" w14:textId="104C17DD" w:rsidR="006A0C46" w:rsidRPr="006A0C46" w:rsidRDefault="006A0C46" w:rsidP="1DC828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="00F44210"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oject Title: </w:t>
      </w:r>
      <w:r w:rsidR="78CDC4E3"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5425F6"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ravel Planner</w:t>
      </w:r>
    </w:p>
    <w:p w14:paraId="10320EB9" w14:textId="0AC65398" w:rsidR="1DC82824" w:rsidRDefault="1DC82824" w:rsidP="1DC82824">
      <w:pPr>
        <w:spacing w:after="0"/>
        <w:ind w:left="1440" w:hanging="1440"/>
        <w:rPr>
          <w:rFonts w:ascii="Arial" w:hAnsi="Arial" w:cs="Arial"/>
          <w:color w:val="202124"/>
          <w:sz w:val="21"/>
          <w:szCs w:val="21"/>
        </w:rPr>
      </w:pPr>
    </w:p>
    <w:p w14:paraId="00000020" w14:textId="30397D35" w:rsidR="00A839C3" w:rsidRDefault="00F44210" w:rsidP="1DC828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bstract</w:t>
      </w:r>
    </w:p>
    <w:p w14:paraId="66B8E24F" w14:textId="0105D323" w:rsidR="1DC82824" w:rsidRDefault="1DC82824" w:rsidP="1DC82824">
      <w:pPr>
        <w:spacing w:after="0"/>
        <w:ind w:left="720"/>
        <w:rPr>
          <w:rFonts w:ascii="Arial" w:hAnsi="Arial" w:cs="Arial"/>
          <w:color w:val="202124"/>
        </w:rPr>
      </w:pPr>
    </w:p>
    <w:p w14:paraId="79F95633" w14:textId="70091296" w:rsidR="2920AF4E" w:rsidRDefault="2920AF4E" w:rsidP="1DC82824">
      <w:pPr>
        <w:spacing w:after="0"/>
        <w:ind w:left="720"/>
        <w:rPr>
          <w:rFonts w:ascii="Arial" w:hAnsi="Arial" w:cs="Arial"/>
          <w:color w:val="202124"/>
        </w:rPr>
      </w:pPr>
      <w:r w:rsidRPr="1DC82824">
        <w:rPr>
          <w:rFonts w:ascii="Arial" w:hAnsi="Arial" w:cs="Arial"/>
          <w:color w:val="202124"/>
        </w:rPr>
        <w:t xml:space="preserve">The </w:t>
      </w:r>
      <w:r w:rsidR="7F4F2587" w:rsidRPr="1DC82824">
        <w:rPr>
          <w:rFonts w:ascii="Arial" w:hAnsi="Arial" w:cs="Arial"/>
          <w:color w:val="202124"/>
        </w:rPr>
        <w:t xml:space="preserve">aim of our project is to create an all-in-one model for customers to </w:t>
      </w:r>
      <w:r w:rsidR="4710D6BA" w:rsidRPr="1DC82824">
        <w:rPr>
          <w:rFonts w:ascii="Arial" w:hAnsi="Arial" w:cs="Arial"/>
          <w:color w:val="202124"/>
        </w:rPr>
        <w:t>help them in planning their trip, such as</w:t>
      </w:r>
      <w:r w:rsidR="108789A4" w:rsidRPr="1DC82824">
        <w:rPr>
          <w:rFonts w:ascii="Arial" w:hAnsi="Arial" w:cs="Arial"/>
          <w:color w:val="202124"/>
        </w:rPr>
        <w:t xml:space="preserve"> selecting city</w:t>
      </w:r>
      <w:r w:rsidR="108789A4" w:rsidRPr="1DC82824">
        <w:rPr>
          <w:rFonts w:ascii="Arial" w:hAnsi="Arial" w:cs="Arial"/>
          <w:color w:val="202124"/>
          <w:sz w:val="20"/>
          <w:szCs w:val="20"/>
        </w:rPr>
        <w:t>,</w:t>
      </w:r>
      <w:r w:rsidR="28CE7352" w:rsidRPr="1DC82824">
        <w:rPr>
          <w:rFonts w:ascii="Arial" w:eastAsia="Arial" w:hAnsi="Arial" w:cs="Arial"/>
          <w:b/>
          <w:bCs/>
          <w:color w:val="24292F"/>
        </w:rPr>
        <w:t xml:space="preserve"> </w:t>
      </w:r>
      <w:r w:rsidR="28CE7352" w:rsidRPr="1DC82824">
        <w:rPr>
          <w:rFonts w:ascii="Arial" w:eastAsia="Arial" w:hAnsi="Arial" w:cs="Arial"/>
          <w:color w:val="24292F"/>
        </w:rPr>
        <w:t xml:space="preserve">places, attractions, </w:t>
      </w:r>
      <w:r w:rsidR="5D3173EE" w:rsidRPr="1DC82824">
        <w:rPr>
          <w:rFonts w:ascii="Arial" w:eastAsia="Arial" w:hAnsi="Arial" w:cs="Arial"/>
          <w:color w:val="24292F"/>
        </w:rPr>
        <w:t>restaurants,</w:t>
      </w:r>
      <w:r w:rsidR="4710D6BA" w:rsidRPr="1DC82824">
        <w:rPr>
          <w:rFonts w:ascii="Arial" w:hAnsi="Arial" w:cs="Arial"/>
          <w:color w:val="202124"/>
        </w:rPr>
        <w:t xml:space="preserve"> booking hotels</w:t>
      </w:r>
      <w:r w:rsidR="6157CDBD" w:rsidRPr="1DC82824">
        <w:rPr>
          <w:rFonts w:ascii="Arial" w:hAnsi="Arial" w:cs="Arial"/>
          <w:color w:val="202124"/>
        </w:rPr>
        <w:t>,</w:t>
      </w:r>
      <w:r w:rsidR="45147595" w:rsidRPr="1DC82824">
        <w:rPr>
          <w:rFonts w:ascii="Arial" w:hAnsi="Arial" w:cs="Arial"/>
          <w:color w:val="202124"/>
        </w:rPr>
        <w:t xml:space="preserve"> calculating </w:t>
      </w:r>
      <w:r w:rsidR="569166A4" w:rsidRPr="1DC82824">
        <w:rPr>
          <w:rFonts w:ascii="Arial" w:hAnsi="Arial" w:cs="Arial"/>
          <w:color w:val="202124"/>
        </w:rPr>
        <w:t>expenses</w:t>
      </w:r>
      <w:r w:rsidR="45147595" w:rsidRPr="1DC82824">
        <w:rPr>
          <w:rFonts w:ascii="Arial" w:hAnsi="Arial" w:cs="Arial"/>
          <w:color w:val="202124"/>
        </w:rPr>
        <w:t>, etc.</w:t>
      </w:r>
      <w:r w:rsidR="0B5B4DAA" w:rsidRPr="1DC82824">
        <w:rPr>
          <w:rFonts w:ascii="Arial" w:hAnsi="Arial" w:cs="Arial"/>
          <w:color w:val="202124"/>
        </w:rPr>
        <w:t xml:space="preserve"> This will help the users to save their time and plan the desired trip.</w:t>
      </w:r>
    </w:p>
    <w:p w14:paraId="7196D3BF" w14:textId="69F19460" w:rsidR="00D65269" w:rsidRDefault="00D65269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1" w14:textId="1F20EB69" w:rsidR="00A839C3" w:rsidRDefault="00F44210" w:rsidP="7AB053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oject Details</w:t>
      </w:r>
      <w:r w:rsidR="01087E4D" w:rsidRPr="1DC8282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26251F29" w14:textId="7A80CCD7" w:rsidR="1DC82824" w:rsidRDefault="1DC82824" w:rsidP="1DC82824">
      <w:pPr>
        <w:spacing w:after="0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15E2B7E0" w14:textId="2E7D8244" w:rsidR="7DDF0155" w:rsidRDefault="7DDF0155" w:rsidP="1DC82824">
      <w:pPr>
        <w:spacing w:after="0"/>
        <w:ind w:left="720"/>
        <w:rPr>
          <w:rFonts w:ascii="Arial" w:eastAsia="Arial" w:hAnsi="Arial" w:cs="Arial"/>
          <w:color w:val="000000" w:themeColor="text1"/>
        </w:rPr>
      </w:pPr>
      <w:r w:rsidRPr="1DC82824">
        <w:rPr>
          <w:rFonts w:ascii="Arial" w:eastAsia="Arial" w:hAnsi="Arial" w:cs="Arial"/>
          <w:color w:val="000000" w:themeColor="text1"/>
        </w:rPr>
        <w:t>In our project we’ll be having three types</w:t>
      </w:r>
      <w:r w:rsidR="246EF2FF" w:rsidRPr="1DC82824">
        <w:rPr>
          <w:rFonts w:ascii="Arial" w:eastAsia="Arial" w:hAnsi="Arial" w:cs="Arial"/>
          <w:color w:val="000000" w:themeColor="text1"/>
        </w:rPr>
        <w:t xml:space="preserve"> of </w:t>
      </w:r>
      <w:r w:rsidR="0CDE3199" w:rsidRPr="1DC82824">
        <w:rPr>
          <w:rFonts w:ascii="Arial" w:eastAsia="Arial" w:hAnsi="Arial" w:cs="Arial"/>
          <w:color w:val="000000" w:themeColor="text1"/>
        </w:rPr>
        <w:t>interfaces</w:t>
      </w:r>
      <w:r w:rsidR="246EF2FF" w:rsidRPr="1DC82824">
        <w:rPr>
          <w:rFonts w:ascii="Arial" w:eastAsia="Arial" w:hAnsi="Arial" w:cs="Arial"/>
          <w:color w:val="000000" w:themeColor="text1"/>
        </w:rPr>
        <w:t xml:space="preserve"> which will include user, moderator and administrator. </w:t>
      </w:r>
      <w:r w:rsidR="1B6768D4" w:rsidRPr="1DC82824">
        <w:rPr>
          <w:rFonts w:ascii="Arial" w:eastAsia="Arial" w:hAnsi="Arial" w:cs="Arial"/>
          <w:color w:val="000000" w:themeColor="text1"/>
        </w:rPr>
        <w:t>Users</w:t>
      </w:r>
      <w:r w:rsidR="246EF2FF" w:rsidRPr="1DC82824">
        <w:rPr>
          <w:rFonts w:ascii="Arial" w:eastAsia="Arial" w:hAnsi="Arial" w:cs="Arial"/>
          <w:color w:val="000000" w:themeColor="text1"/>
        </w:rPr>
        <w:t xml:space="preserve"> will be able t</w:t>
      </w:r>
      <w:r w:rsidR="1344C7FD" w:rsidRPr="1DC82824">
        <w:rPr>
          <w:rFonts w:ascii="Arial" w:eastAsia="Arial" w:hAnsi="Arial" w:cs="Arial"/>
          <w:color w:val="000000" w:themeColor="text1"/>
        </w:rPr>
        <w:t xml:space="preserve">o login and see </w:t>
      </w:r>
      <w:r w:rsidR="704B40AA" w:rsidRPr="1DC82824">
        <w:rPr>
          <w:rFonts w:ascii="Arial" w:eastAsia="Arial" w:hAnsi="Arial" w:cs="Arial"/>
          <w:color w:val="000000" w:themeColor="text1"/>
        </w:rPr>
        <w:t>a list</w:t>
      </w:r>
      <w:r w:rsidR="1344C7FD" w:rsidRPr="1DC82824">
        <w:rPr>
          <w:rFonts w:ascii="Arial" w:eastAsia="Arial" w:hAnsi="Arial" w:cs="Arial"/>
          <w:color w:val="000000" w:themeColor="text1"/>
        </w:rPr>
        <w:t xml:space="preserve"> of cities</w:t>
      </w:r>
      <w:r w:rsidR="26AF2F94" w:rsidRPr="1DC82824">
        <w:rPr>
          <w:rFonts w:ascii="Arial" w:eastAsia="Arial" w:hAnsi="Arial" w:cs="Arial"/>
          <w:color w:val="000000" w:themeColor="text1"/>
        </w:rPr>
        <w:t>,</w:t>
      </w:r>
      <w:r w:rsidR="549FE2CB" w:rsidRPr="1DC82824">
        <w:rPr>
          <w:rFonts w:ascii="Arial" w:eastAsia="Arial" w:hAnsi="Arial" w:cs="Arial"/>
          <w:color w:val="000000" w:themeColor="text1"/>
        </w:rPr>
        <w:t xml:space="preserve"> places</w:t>
      </w:r>
      <w:r w:rsidR="7AB9DB6C" w:rsidRPr="1DC82824">
        <w:rPr>
          <w:rFonts w:ascii="Arial" w:eastAsia="Arial" w:hAnsi="Arial" w:cs="Arial"/>
          <w:color w:val="000000" w:themeColor="text1"/>
        </w:rPr>
        <w:t xml:space="preserve">, </w:t>
      </w:r>
      <w:r w:rsidR="549FE2CB" w:rsidRPr="1DC82824">
        <w:rPr>
          <w:rFonts w:ascii="Arial" w:eastAsia="Arial" w:hAnsi="Arial" w:cs="Arial"/>
          <w:color w:val="000000" w:themeColor="text1"/>
        </w:rPr>
        <w:t>attractions</w:t>
      </w:r>
      <w:r w:rsidR="2EF4CBDF" w:rsidRPr="1DC82824">
        <w:rPr>
          <w:rFonts w:ascii="Arial" w:eastAsia="Arial" w:hAnsi="Arial" w:cs="Arial"/>
          <w:color w:val="000000" w:themeColor="text1"/>
        </w:rPr>
        <w:t xml:space="preserve">, </w:t>
      </w:r>
      <w:r w:rsidR="6C71EAE7" w:rsidRPr="1DC82824">
        <w:rPr>
          <w:rFonts w:ascii="Arial" w:eastAsia="Arial" w:hAnsi="Arial" w:cs="Arial"/>
          <w:color w:val="000000" w:themeColor="text1"/>
        </w:rPr>
        <w:t>etc.</w:t>
      </w:r>
      <w:r w:rsidR="549FE2CB" w:rsidRPr="1DC82824">
        <w:rPr>
          <w:rFonts w:ascii="Arial" w:eastAsia="Arial" w:hAnsi="Arial" w:cs="Arial"/>
          <w:color w:val="000000" w:themeColor="text1"/>
        </w:rPr>
        <w:t xml:space="preserve"> there. They’ll also be able to see information about that specific place</w:t>
      </w:r>
      <w:r w:rsidR="6EE6D9CE" w:rsidRPr="1DC82824">
        <w:rPr>
          <w:rFonts w:ascii="Arial" w:eastAsia="Arial" w:hAnsi="Arial" w:cs="Arial"/>
          <w:color w:val="000000" w:themeColor="text1"/>
        </w:rPr>
        <w:t xml:space="preserve">, depending on which they can add </w:t>
      </w:r>
      <w:r w:rsidR="395EC09E" w:rsidRPr="1DC82824">
        <w:rPr>
          <w:rFonts w:ascii="Arial" w:eastAsia="Arial" w:hAnsi="Arial" w:cs="Arial"/>
          <w:color w:val="000000" w:themeColor="text1"/>
        </w:rPr>
        <w:t>suitable</w:t>
      </w:r>
      <w:r w:rsidR="6EE6D9CE" w:rsidRPr="1DC82824">
        <w:rPr>
          <w:rFonts w:ascii="Arial" w:eastAsia="Arial" w:hAnsi="Arial" w:cs="Arial"/>
          <w:color w:val="000000" w:themeColor="text1"/>
        </w:rPr>
        <w:t xml:space="preserve"> things to their cart. Moderator will have t</w:t>
      </w:r>
      <w:r w:rsidR="36A88B01" w:rsidRPr="1DC82824">
        <w:rPr>
          <w:rFonts w:ascii="Arial" w:eastAsia="Arial" w:hAnsi="Arial" w:cs="Arial"/>
          <w:color w:val="000000" w:themeColor="text1"/>
        </w:rPr>
        <w:t>he option to edit places and locations depending on the current scenario</w:t>
      </w:r>
      <w:r w:rsidR="50EF8204" w:rsidRPr="1DC82824">
        <w:rPr>
          <w:rFonts w:ascii="Arial" w:eastAsia="Arial" w:hAnsi="Arial" w:cs="Arial"/>
          <w:color w:val="000000" w:themeColor="text1"/>
        </w:rPr>
        <w:t xml:space="preserve">. Most importantly there will be an interface for the </w:t>
      </w:r>
      <w:r w:rsidR="4137D73B" w:rsidRPr="1DC82824">
        <w:rPr>
          <w:rFonts w:ascii="Arial" w:eastAsia="Arial" w:hAnsi="Arial" w:cs="Arial"/>
          <w:color w:val="000000" w:themeColor="text1"/>
        </w:rPr>
        <w:t>administrators</w:t>
      </w:r>
      <w:r w:rsidR="50EF8204" w:rsidRPr="1DC82824">
        <w:rPr>
          <w:rFonts w:ascii="Arial" w:eastAsia="Arial" w:hAnsi="Arial" w:cs="Arial"/>
          <w:color w:val="000000" w:themeColor="text1"/>
        </w:rPr>
        <w:t xml:space="preserve"> which will </w:t>
      </w:r>
      <w:r w:rsidR="33FA8DCE" w:rsidRPr="1DC82824">
        <w:rPr>
          <w:rFonts w:ascii="Arial" w:eastAsia="Arial" w:hAnsi="Arial" w:cs="Arial"/>
          <w:color w:val="000000" w:themeColor="text1"/>
        </w:rPr>
        <w:t>allow them</w:t>
      </w:r>
      <w:r w:rsidR="50EF8204" w:rsidRPr="1DC82824">
        <w:rPr>
          <w:rFonts w:ascii="Arial" w:eastAsia="Arial" w:hAnsi="Arial" w:cs="Arial"/>
          <w:color w:val="000000" w:themeColor="text1"/>
        </w:rPr>
        <w:t xml:space="preserve"> to manage and see the details </w:t>
      </w:r>
      <w:r w:rsidR="60537486" w:rsidRPr="1DC82824">
        <w:rPr>
          <w:rFonts w:ascii="Arial" w:eastAsia="Arial" w:hAnsi="Arial" w:cs="Arial"/>
          <w:color w:val="000000" w:themeColor="text1"/>
        </w:rPr>
        <w:t>of moderators and users</w:t>
      </w:r>
      <w:r w:rsidR="25509A65" w:rsidRPr="1DC82824">
        <w:rPr>
          <w:rFonts w:ascii="Arial" w:eastAsia="Arial" w:hAnsi="Arial" w:cs="Arial"/>
          <w:color w:val="000000" w:themeColor="text1"/>
        </w:rPr>
        <w:t>.</w:t>
      </w:r>
    </w:p>
    <w:p w14:paraId="00000024" w14:textId="2BBA8786" w:rsidR="005425F6" w:rsidRDefault="005425F6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ab/>
      </w:r>
    </w:p>
    <w:p w14:paraId="00000025" w14:textId="77777777" w:rsidR="00A839C3" w:rsidRDefault="00F442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69F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ected Result:</w:t>
      </w:r>
    </w:p>
    <w:p w14:paraId="583B0EC3" w14:textId="49D96887" w:rsidR="7DB532F9" w:rsidRDefault="7DB532F9" w:rsidP="69FC626D">
      <w:pPr>
        <w:pStyle w:val="NoSpacing"/>
      </w:pPr>
    </w:p>
    <w:p w14:paraId="00000028" w14:textId="05F7B877" w:rsidR="00A839C3" w:rsidRDefault="00C40A39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</w:rPr>
      </w:pPr>
      <w:r w:rsidRPr="1DC82824">
        <w:rPr>
          <w:rFonts w:ascii="Arial" w:eastAsia="Arial" w:hAnsi="Arial" w:cs="Arial"/>
          <w:color w:val="000000" w:themeColor="text1"/>
        </w:rPr>
        <w:t xml:space="preserve">The expected result for this project is to be able to create a working model that replicates a travel booking system such </w:t>
      </w:r>
      <w:r w:rsidR="378D7455" w:rsidRPr="1DC82824">
        <w:rPr>
          <w:rFonts w:ascii="Arial" w:eastAsia="Arial" w:hAnsi="Arial" w:cs="Arial"/>
          <w:color w:val="000000" w:themeColor="text1"/>
        </w:rPr>
        <w:t>as that</w:t>
      </w:r>
      <w:r w:rsidRPr="1DC82824">
        <w:rPr>
          <w:rFonts w:ascii="Arial" w:eastAsia="Arial" w:hAnsi="Arial" w:cs="Arial"/>
          <w:color w:val="000000" w:themeColor="text1"/>
        </w:rPr>
        <w:t xml:space="preserve"> of Make my Trip or any other </w:t>
      </w:r>
      <w:r w:rsidR="00246AA9" w:rsidRPr="1DC82824">
        <w:rPr>
          <w:rFonts w:ascii="Arial" w:eastAsia="Arial" w:hAnsi="Arial" w:cs="Arial"/>
          <w:color w:val="000000" w:themeColor="text1"/>
        </w:rPr>
        <w:t xml:space="preserve">website. We aim to have a simple to use and clean </w:t>
      </w:r>
      <w:r w:rsidR="64B7CF9B" w:rsidRPr="1DC82824">
        <w:rPr>
          <w:rFonts w:ascii="Arial" w:eastAsia="Arial" w:hAnsi="Arial" w:cs="Arial"/>
          <w:color w:val="000000" w:themeColor="text1"/>
        </w:rPr>
        <w:t>UI (User Interface)</w:t>
      </w:r>
      <w:r w:rsidR="00246AA9" w:rsidRPr="1DC82824">
        <w:rPr>
          <w:rFonts w:ascii="Arial" w:eastAsia="Arial" w:hAnsi="Arial" w:cs="Arial"/>
          <w:color w:val="000000" w:themeColor="text1"/>
        </w:rPr>
        <w:t xml:space="preserve"> for the project. By the end of the </w:t>
      </w:r>
      <w:r w:rsidR="6BDC11C8" w:rsidRPr="1DC82824">
        <w:rPr>
          <w:rFonts w:ascii="Arial" w:eastAsia="Arial" w:hAnsi="Arial" w:cs="Arial"/>
          <w:color w:val="000000" w:themeColor="text1"/>
        </w:rPr>
        <w:t>project,</w:t>
      </w:r>
      <w:r w:rsidR="00246AA9" w:rsidRPr="1DC82824">
        <w:rPr>
          <w:rFonts w:ascii="Arial" w:eastAsia="Arial" w:hAnsi="Arial" w:cs="Arial"/>
          <w:color w:val="000000" w:themeColor="text1"/>
        </w:rPr>
        <w:t xml:space="preserve"> we want to have a good understanding of python as a development language and the supportive tools that come with it.</w:t>
      </w:r>
    </w:p>
    <w:p w14:paraId="18FE4F6C" w14:textId="77777777" w:rsidR="00D65269" w:rsidRDefault="00D6526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9" w14:textId="47E786E1" w:rsidR="00A839C3" w:rsidRDefault="00F442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69F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ython</w:t>
      </w:r>
      <w:r w:rsidR="006A0C46" w:rsidRPr="69F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2B101E" w:rsidRPr="69F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ogramming</w:t>
      </w:r>
      <w:r w:rsidRPr="69F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Concepts used:</w:t>
      </w:r>
    </w:p>
    <w:p w14:paraId="7489C414" w14:textId="76E4B891" w:rsidR="3C680B87" w:rsidRDefault="3C680B87" w:rsidP="69FC626D">
      <w:pPr>
        <w:pStyle w:val="NoSpacing"/>
      </w:pPr>
    </w:p>
    <w:p w14:paraId="0000002A" w14:textId="553B223A" w:rsidR="00A839C3" w:rsidRDefault="005425F6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 w:themeColor="text1"/>
        </w:rPr>
      </w:pPr>
      <w:r w:rsidRPr="1DC82824">
        <w:rPr>
          <w:rFonts w:ascii="Arial" w:eastAsia="Arial" w:hAnsi="Arial" w:cs="Arial"/>
          <w:color w:val="000000" w:themeColor="text1"/>
        </w:rPr>
        <w:t xml:space="preserve">Classes and </w:t>
      </w:r>
      <w:r w:rsidR="1ADE7B45" w:rsidRPr="1DC82824">
        <w:rPr>
          <w:rFonts w:ascii="Arial" w:eastAsia="Arial" w:hAnsi="Arial" w:cs="Arial"/>
          <w:color w:val="000000" w:themeColor="text1"/>
        </w:rPr>
        <w:t>inheritance</w:t>
      </w:r>
    </w:p>
    <w:p w14:paraId="02FC4D7B" w14:textId="0527FFFD" w:rsidR="005425F6" w:rsidRDefault="005425F6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 w:themeColor="text1"/>
        </w:rPr>
      </w:pPr>
      <w:r w:rsidRPr="1DC82824">
        <w:rPr>
          <w:rFonts w:ascii="Arial" w:eastAsia="Arial" w:hAnsi="Arial" w:cs="Arial"/>
          <w:color w:val="000000" w:themeColor="text1"/>
        </w:rPr>
        <w:t>Connectivity with database using firebase</w:t>
      </w:r>
    </w:p>
    <w:p w14:paraId="751D036F" w14:textId="5E6CFD72" w:rsidR="005425F6" w:rsidRDefault="005425F6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 w:themeColor="text1"/>
        </w:rPr>
      </w:pPr>
      <w:r w:rsidRPr="1DC82824">
        <w:rPr>
          <w:rFonts w:ascii="Arial" w:eastAsia="Arial" w:hAnsi="Arial" w:cs="Arial"/>
          <w:color w:val="000000" w:themeColor="text1"/>
        </w:rPr>
        <w:t>Python GUI (</w:t>
      </w:r>
      <w:proofErr w:type="spellStart"/>
      <w:r w:rsidRPr="1DC82824">
        <w:rPr>
          <w:rFonts w:ascii="Arial" w:eastAsia="Arial" w:hAnsi="Arial" w:cs="Arial"/>
          <w:color w:val="000000" w:themeColor="text1"/>
        </w:rPr>
        <w:t>Tkinter</w:t>
      </w:r>
      <w:proofErr w:type="spellEnd"/>
      <w:r w:rsidRPr="1DC82824">
        <w:rPr>
          <w:rFonts w:ascii="Arial" w:eastAsia="Arial" w:hAnsi="Arial" w:cs="Arial"/>
          <w:color w:val="000000" w:themeColor="text1"/>
        </w:rPr>
        <w:t>)</w:t>
      </w:r>
    </w:p>
    <w:p w14:paraId="5A6BAD36" w14:textId="6B21729B" w:rsidR="005425F6" w:rsidRDefault="005425F6" w:rsidP="1DC8282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 w:themeColor="text1"/>
        </w:rPr>
      </w:pPr>
      <w:r w:rsidRPr="1DC82824">
        <w:rPr>
          <w:rFonts w:ascii="Arial" w:eastAsia="Arial" w:hAnsi="Arial" w:cs="Arial"/>
          <w:color w:val="000000" w:themeColor="text1"/>
        </w:rPr>
        <w:t>Modules and Functions</w:t>
      </w:r>
    </w:p>
    <w:p w14:paraId="1FA3AEF2" w14:textId="35111410" w:rsidR="005425F6" w:rsidRDefault="005425F6" w:rsidP="69FC62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0000002B" w14:textId="38B18FC9" w:rsidR="00A839C3" w:rsidRDefault="00A839C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sectPr w:rsidR="00A839C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2F5EB" w14:textId="77777777" w:rsidR="00556C30" w:rsidRDefault="00556C30">
      <w:pPr>
        <w:spacing w:after="0" w:line="240" w:lineRule="auto"/>
      </w:pPr>
      <w:r>
        <w:separator/>
      </w:r>
    </w:p>
  </w:endnote>
  <w:endnote w:type="continuationSeparator" w:id="0">
    <w:p w14:paraId="72F4AF5A" w14:textId="77777777" w:rsidR="00556C30" w:rsidRDefault="00556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31" w14:textId="77777777" w:rsidR="00A839C3" w:rsidRDefault="00A839C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p w14:paraId="00000035" w14:textId="77777777" w:rsidR="00A839C3" w:rsidRDefault="00A839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2063C2" w14:textId="77777777" w:rsidR="00556C30" w:rsidRDefault="00556C30">
      <w:pPr>
        <w:spacing w:after="0" w:line="240" w:lineRule="auto"/>
      </w:pPr>
      <w:r>
        <w:separator/>
      </w:r>
    </w:p>
  </w:footnote>
  <w:footnote w:type="continuationSeparator" w:id="0">
    <w:p w14:paraId="76BD96A0" w14:textId="77777777" w:rsidR="00556C30" w:rsidRDefault="00556C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C" w14:textId="77777777" w:rsidR="00A839C3" w:rsidRDefault="00A839C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</w:p>
  <w:p w14:paraId="00000030" w14:textId="77777777" w:rsidR="00A839C3" w:rsidRDefault="00A839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A950FF"/>
    <w:multiLevelType w:val="multilevel"/>
    <w:tmpl w:val="F8CC6D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34466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TIxMrawMLQwNTZS0lEKTi0uzszPAykwrAUA4myxpCwAAAA="/>
  </w:docVars>
  <w:rsids>
    <w:rsidRoot w:val="5C4AC93F"/>
    <w:rsid w:val="001275EE"/>
    <w:rsid w:val="00246AA9"/>
    <w:rsid w:val="002B101E"/>
    <w:rsid w:val="002D5B36"/>
    <w:rsid w:val="005425F6"/>
    <w:rsid w:val="00556C30"/>
    <w:rsid w:val="006A0C46"/>
    <w:rsid w:val="008A2576"/>
    <w:rsid w:val="00986B41"/>
    <w:rsid w:val="00A839C3"/>
    <w:rsid w:val="00C40A39"/>
    <w:rsid w:val="00D14E38"/>
    <w:rsid w:val="00D65269"/>
    <w:rsid w:val="00F44210"/>
    <w:rsid w:val="01087E4D"/>
    <w:rsid w:val="02A92956"/>
    <w:rsid w:val="044E1532"/>
    <w:rsid w:val="0B5B4DAA"/>
    <w:rsid w:val="0CDE3199"/>
    <w:rsid w:val="0DDBCF1B"/>
    <w:rsid w:val="108789A4"/>
    <w:rsid w:val="11237CBF"/>
    <w:rsid w:val="1200A70B"/>
    <w:rsid w:val="12B75F9A"/>
    <w:rsid w:val="12BF4D20"/>
    <w:rsid w:val="1344C7FD"/>
    <w:rsid w:val="14532FFB"/>
    <w:rsid w:val="1A09293A"/>
    <w:rsid w:val="1ADE7B45"/>
    <w:rsid w:val="1B6768D4"/>
    <w:rsid w:val="1DC82824"/>
    <w:rsid w:val="1EDC9A5D"/>
    <w:rsid w:val="23B00B80"/>
    <w:rsid w:val="246EF2FF"/>
    <w:rsid w:val="25509A65"/>
    <w:rsid w:val="268BB4CA"/>
    <w:rsid w:val="26AF2F94"/>
    <w:rsid w:val="28837CA3"/>
    <w:rsid w:val="28B78053"/>
    <w:rsid w:val="28CE7352"/>
    <w:rsid w:val="2920AF4E"/>
    <w:rsid w:val="2930D6B0"/>
    <w:rsid w:val="2B6F67E0"/>
    <w:rsid w:val="2C90A9BE"/>
    <w:rsid w:val="2EF4CBDF"/>
    <w:rsid w:val="2F6B5A24"/>
    <w:rsid w:val="33FA8DCE"/>
    <w:rsid w:val="34977B94"/>
    <w:rsid w:val="36A88B01"/>
    <w:rsid w:val="378D7455"/>
    <w:rsid w:val="39069FDD"/>
    <w:rsid w:val="395EC09E"/>
    <w:rsid w:val="3C680B87"/>
    <w:rsid w:val="3F08E1F1"/>
    <w:rsid w:val="4093777B"/>
    <w:rsid w:val="4137D73B"/>
    <w:rsid w:val="43DC5314"/>
    <w:rsid w:val="45147595"/>
    <w:rsid w:val="4710D6BA"/>
    <w:rsid w:val="48AD09A1"/>
    <w:rsid w:val="4E25BEB5"/>
    <w:rsid w:val="4F5DAE4E"/>
    <w:rsid w:val="50EF8204"/>
    <w:rsid w:val="549FE2CB"/>
    <w:rsid w:val="54D4FEFA"/>
    <w:rsid w:val="569166A4"/>
    <w:rsid w:val="5C4AC93F"/>
    <w:rsid w:val="5D3173EE"/>
    <w:rsid w:val="5D881E4D"/>
    <w:rsid w:val="60537486"/>
    <w:rsid w:val="60CDA9D2"/>
    <w:rsid w:val="6157CDBD"/>
    <w:rsid w:val="6410C49C"/>
    <w:rsid w:val="645FEFE7"/>
    <w:rsid w:val="64B7CF9B"/>
    <w:rsid w:val="6521DDD1"/>
    <w:rsid w:val="65AC94FD"/>
    <w:rsid w:val="66BDAE32"/>
    <w:rsid w:val="681AA42A"/>
    <w:rsid w:val="68E435BF"/>
    <w:rsid w:val="698F2276"/>
    <w:rsid w:val="69FC626D"/>
    <w:rsid w:val="6A800620"/>
    <w:rsid w:val="6A90BD68"/>
    <w:rsid w:val="6BDC11C8"/>
    <w:rsid w:val="6C71EAE7"/>
    <w:rsid w:val="6ECA9AE6"/>
    <w:rsid w:val="6EE6D9CE"/>
    <w:rsid w:val="6F537743"/>
    <w:rsid w:val="704B40AA"/>
    <w:rsid w:val="7365762D"/>
    <w:rsid w:val="7426E866"/>
    <w:rsid w:val="775E8928"/>
    <w:rsid w:val="78CDC4E3"/>
    <w:rsid w:val="7AA764C1"/>
    <w:rsid w:val="7AB05325"/>
    <w:rsid w:val="7AB9DB6C"/>
    <w:rsid w:val="7C39E7D1"/>
    <w:rsid w:val="7C3F44A6"/>
    <w:rsid w:val="7DB532F9"/>
    <w:rsid w:val="7DDF0155"/>
    <w:rsid w:val="7F4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53594"/>
  <w15:docId w15:val="{E0329A6C-0414-49D4-B286-CC8E9542F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1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01E"/>
  </w:style>
  <w:style w:type="paragraph" w:styleId="Footer">
    <w:name w:val="footer"/>
    <w:basedOn w:val="Normal"/>
    <w:link w:val="FooterChar"/>
    <w:uiPriority w:val="99"/>
    <w:unhideWhenUsed/>
    <w:rsid w:val="002B1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01E"/>
  </w:style>
  <w:style w:type="paragraph" w:styleId="BalloonText">
    <w:name w:val="Balloon Text"/>
    <w:basedOn w:val="Normal"/>
    <w:link w:val="BalloonTextChar"/>
    <w:uiPriority w:val="99"/>
    <w:semiHidden/>
    <w:unhideWhenUsed/>
    <w:rsid w:val="006A0C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C4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B5A26BC4D8A74384F13DCA413CC795" ma:contentTypeVersion="3" ma:contentTypeDescription="Create a new document." ma:contentTypeScope="" ma:versionID="d65e098cce2a27a85c0ce689acd6cd0b">
  <xsd:schema xmlns:xsd="http://www.w3.org/2001/XMLSchema" xmlns:xs="http://www.w3.org/2001/XMLSchema" xmlns:p="http://schemas.microsoft.com/office/2006/metadata/properties" xmlns:ns2="af0f8578-231c-4377-bb6f-95c4f247d5a1" targetNamespace="http://schemas.microsoft.com/office/2006/metadata/properties" ma:root="true" ma:fieldsID="aba0f47bb8b4e114c58b0aad2002c326" ns2:_="">
    <xsd:import namespace="af0f8578-231c-4377-bb6f-95c4f247d5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f8578-231c-4377-bb6f-95c4f247d5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6F9470-F6C2-4066-90AE-F7DCFF162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0f8578-231c-4377-bb6f-95c4f247d5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1099A5-1BEA-4C1D-BFD4-E1A11456CC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8245E8-DC91-4584-A3AD-832DD98CAE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7</Words>
  <Characters>1297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POLAMADA MADHAN MOHAN REDDY</cp:lastModifiedBy>
  <cp:revision>7</cp:revision>
  <dcterms:created xsi:type="dcterms:W3CDTF">2022-09-15T03:49:00Z</dcterms:created>
  <dcterms:modified xsi:type="dcterms:W3CDTF">2025-04-01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B5A26BC4D8A74384F13DCA413CC795</vt:lpwstr>
  </property>
  <property fmtid="{D5CDD505-2E9C-101B-9397-08002B2CF9AE}" pid="3" name="MediaServiceImageTags">
    <vt:lpwstr/>
  </property>
</Properties>
</file>